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3C60" w:rsidRDefault="009F3AA0" w:rsidP="00503C60">
      <w:pPr>
        <w:spacing w:line="240" w:lineRule="auto"/>
        <w:rPr>
          <w:b/>
          <w:color w:val="222222"/>
          <w:sz w:val="24"/>
          <w:szCs w:val="24"/>
          <w:highlight w:val="white"/>
        </w:rPr>
      </w:pPr>
      <w:r w:rsidRPr="00672B29">
        <w:rPr>
          <w:color w:val="222222"/>
          <w:sz w:val="24"/>
          <w:szCs w:val="24"/>
          <w:highlight w:val="white"/>
        </w:rPr>
        <w:t>White hot billets of steel</w:t>
      </w:r>
    </w:p>
    <w:p w:rsidR="009F3AA0" w:rsidRPr="00503C60" w:rsidRDefault="009F3AA0" w:rsidP="00503C60">
      <w:pPr>
        <w:spacing w:line="240" w:lineRule="auto"/>
        <w:rPr>
          <w:b/>
          <w:color w:val="222222"/>
          <w:sz w:val="24"/>
          <w:szCs w:val="24"/>
          <w:highlight w:val="white"/>
        </w:rPr>
      </w:pPr>
      <w:r>
        <w:rPr>
          <w:color w:val="222222"/>
          <w:sz w:val="24"/>
          <w:szCs w:val="24"/>
          <w:highlight w:val="white"/>
        </w:rPr>
        <w:t>m</w:t>
      </w:r>
      <w:r w:rsidRPr="00672B29">
        <w:rPr>
          <w:color w:val="222222"/>
          <w:sz w:val="24"/>
          <w:szCs w:val="24"/>
          <w:highlight w:val="white"/>
        </w:rPr>
        <w:t>ake you feel like kings</w:t>
      </w:r>
    </w:p>
    <w:p w:rsidR="009F3AA0" w:rsidRPr="00672B29" w:rsidRDefault="009F3AA0" w:rsidP="00503C60">
      <w:pPr>
        <w:spacing w:line="240" w:lineRule="auto"/>
        <w:rPr>
          <w:sz w:val="24"/>
          <w:szCs w:val="24"/>
        </w:rPr>
      </w:pPr>
      <w:r w:rsidRPr="00672B29">
        <w:rPr>
          <w:color w:val="222222"/>
          <w:sz w:val="24"/>
          <w:szCs w:val="24"/>
          <w:highlight w:val="white"/>
        </w:rPr>
        <w:t>Now's the time to believe</w:t>
      </w:r>
    </w:p>
    <w:p w:rsidR="009F3AA0" w:rsidRPr="00672B29" w:rsidRDefault="009F3AA0" w:rsidP="00503C60">
      <w:pPr>
        <w:spacing w:line="240" w:lineRule="auto"/>
        <w:rPr>
          <w:sz w:val="24"/>
          <w:szCs w:val="24"/>
        </w:rPr>
      </w:pPr>
      <w:r w:rsidRPr="00672B29">
        <w:rPr>
          <w:color w:val="222222"/>
          <w:sz w:val="24"/>
          <w:szCs w:val="24"/>
          <w:highlight w:val="white"/>
        </w:rPr>
        <w:t>You can do anything</w:t>
      </w:r>
    </w:p>
    <w:p w:rsidR="009F3AA0" w:rsidRPr="00672B29" w:rsidRDefault="009F3AA0" w:rsidP="00503C60">
      <w:pPr>
        <w:spacing w:line="240" w:lineRule="auto"/>
        <w:rPr>
          <w:sz w:val="24"/>
          <w:szCs w:val="24"/>
        </w:rPr>
      </w:pPr>
      <w:r w:rsidRPr="00672B29">
        <w:rPr>
          <w:color w:val="222222"/>
          <w:sz w:val="24"/>
          <w:szCs w:val="24"/>
          <w:highlight w:val="white"/>
        </w:rPr>
        <w:t>A river made of steel</w:t>
      </w:r>
    </w:p>
    <w:p w:rsidR="009F3AA0" w:rsidRPr="00672B29" w:rsidRDefault="00017323" w:rsidP="00503C60">
      <w:pPr>
        <w:spacing w:line="240" w:lineRule="auto"/>
        <w:rPr>
          <w:color w:val="222222"/>
          <w:sz w:val="24"/>
          <w:szCs w:val="24"/>
          <w:highlight w:val="white"/>
        </w:rPr>
      </w:pPr>
      <w:r>
        <w:rPr>
          <w:color w:val="222222"/>
          <w:sz w:val="24"/>
          <w:szCs w:val="24"/>
          <w:highlight w:val="white"/>
        </w:rPr>
        <w:t>Runs deep inside your heart</w:t>
      </w:r>
    </w:p>
    <w:p w:rsidR="009F3AA0" w:rsidRDefault="009F3AA0" w:rsidP="00503C60">
      <w:pPr>
        <w:spacing w:line="240" w:lineRule="auto"/>
        <w:rPr>
          <w:color w:val="222222"/>
          <w:sz w:val="24"/>
          <w:szCs w:val="24"/>
        </w:rPr>
      </w:pPr>
      <w:r w:rsidRPr="00672B29">
        <w:rPr>
          <w:color w:val="222222"/>
          <w:sz w:val="24"/>
          <w:szCs w:val="24"/>
          <w:highlight w:val="white"/>
        </w:rPr>
        <w:t>Like my father’s father and his father before him</w:t>
      </w:r>
    </w:p>
    <w:p w:rsidR="00503C60" w:rsidRPr="00672B29" w:rsidRDefault="00503C60" w:rsidP="00503C60">
      <w:pPr>
        <w:spacing w:line="240" w:lineRule="auto"/>
        <w:rPr>
          <w:sz w:val="24"/>
          <w:szCs w:val="24"/>
        </w:rPr>
      </w:pPr>
    </w:p>
    <w:p w:rsidR="009F3AA0" w:rsidRPr="00672B29" w:rsidRDefault="009F3AA0" w:rsidP="00503C60">
      <w:pPr>
        <w:spacing w:line="240" w:lineRule="auto"/>
        <w:rPr>
          <w:sz w:val="24"/>
          <w:szCs w:val="24"/>
        </w:rPr>
      </w:pPr>
      <w:r w:rsidRPr="00672B29">
        <w:rPr>
          <w:color w:val="222222"/>
          <w:sz w:val="24"/>
          <w:szCs w:val="24"/>
          <w:highlight w:val="white"/>
        </w:rPr>
        <w:t>CHORUS</w:t>
      </w:r>
    </w:p>
    <w:p w:rsidR="009F3AA0" w:rsidRPr="00672B29" w:rsidRDefault="009F3AA0" w:rsidP="00503C60">
      <w:pPr>
        <w:spacing w:line="240" w:lineRule="auto"/>
        <w:rPr>
          <w:sz w:val="24"/>
          <w:szCs w:val="24"/>
        </w:rPr>
      </w:pPr>
      <w:r w:rsidRPr="00672B29">
        <w:rPr>
          <w:color w:val="222222"/>
          <w:sz w:val="24"/>
          <w:szCs w:val="24"/>
          <w:highlight w:val="white"/>
        </w:rPr>
        <w:t>Like my father’s father and his father before him</w:t>
      </w:r>
    </w:p>
    <w:p w:rsidR="009F3AA0" w:rsidRPr="00672B29" w:rsidRDefault="009F3AA0" w:rsidP="00503C60">
      <w:pPr>
        <w:spacing w:line="240" w:lineRule="auto"/>
        <w:rPr>
          <w:sz w:val="24"/>
          <w:szCs w:val="24"/>
        </w:rPr>
      </w:pPr>
      <w:r w:rsidRPr="00672B29">
        <w:rPr>
          <w:color w:val="222222"/>
          <w:sz w:val="24"/>
          <w:szCs w:val="24"/>
          <w:highlight w:val="white"/>
        </w:rPr>
        <w:t>Like my father’s father and his father before him</w:t>
      </w:r>
    </w:p>
    <w:p w:rsidR="009F3AA0" w:rsidRPr="00672B29" w:rsidRDefault="009F3AA0" w:rsidP="00503C60">
      <w:pPr>
        <w:spacing w:line="240" w:lineRule="auto"/>
        <w:rPr>
          <w:sz w:val="24"/>
          <w:szCs w:val="24"/>
        </w:rPr>
      </w:pPr>
      <w:r w:rsidRPr="00672B29">
        <w:rPr>
          <w:color w:val="222222"/>
          <w:sz w:val="24"/>
          <w:szCs w:val="24"/>
          <w:highlight w:val="white"/>
        </w:rPr>
        <w:t>Down the generations where do I begin</w:t>
      </w:r>
    </w:p>
    <w:p w:rsidR="009F3AA0" w:rsidRPr="00672B29" w:rsidRDefault="009F3AA0" w:rsidP="00503C60">
      <w:pPr>
        <w:spacing w:line="240" w:lineRule="auto"/>
        <w:rPr>
          <w:sz w:val="24"/>
          <w:szCs w:val="24"/>
        </w:rPr>
      </w:pPr>
      <w:r w:rsidRPr="00672B29">
        <w:rPr>
          <w:color w:val="222222"/>
          <w:sz w:val="24"/>
          <w:szCs w:val="24"/>
          <w:highlight w:val="white"/>
        </w:rPr>
        <w:t>Like my father’s father and his father before him</w:t>
      </w:r>
    </w:p>
    <w:p w:rsidR="00503C60" w:rsidRDefault="00503C60" w:rsidP="00503C60">
      <w:pPr>
        <w:spacing w:line="240" w:lineRule="auto"/>
        <w:ind w:left="80"/>
        <w:rPr>
          <w:sz w:val="24"/>
          <w:szCs w:val="24"/>
        </w:rPr>
      </w:pPr>
      <w:r>
        <w:rPr>
          <w:sz w:val="24"/>
          <w:szCs w:val="24"/>
        </w:rPr>
        <w:t>==========</w:t>
      </w:r>
    </w:p>
    <w:p w:rsidR="009F3AA0" w:rsidRPr="00672B29" w:rsidRDefault="009F3AA0" w:rsidP="00503C60">
      <w:pPr>
        <w:spacing w:line="240" w:lineRule="auto"/>
        <w:ind w:left="80"/>
        <w:rPr>
          <w:sz w:val="24"/>
          <w:szCs w:val="24"/>
        </w:rPr>
      </w:pPr>
      <w:r w:rsidRPr="00672B29">
        <w:rPr>
          <w:color w:val="222222"/>
          <w:sz w:val="24"/>
          <w:szCs w:val="24"/>
          <w:highlight w:val="white"/>
        </w:rPr>
        <w:t>My Father worked the land</w:t>
      </w:r>
    </w:p>
    <w:p w:rsidR="009F3AA0" w:rsidRPr="00672B29" w:rsidRDefault="009F3AA0" w:rsidP="00503C60">
      <w:pPr>
        <w:spacing w:line="240" w:lineRule="auto"/>
        <w:ind w:left="80"/>
        <w:rPr>
          <w:sz w:val="24"/>
          <w:szCs w:val="24"/>
        </w:rPr>
      </w:pPr>
      <w:r w:rsidRPr="00672B29">
        <w:rPr>
          <w:color w:val="222222"/>
          <w:sz w:val="24"/>
          <w:szCs w:val="24"/>
          <w:highlight w:val="white"/>
        </w:rPr>
        <w:t xml:space="preserve">Day and night </w:t>
      </w:r>
      <w:r w:rsidR="00503C60">
        <w:rPr>
          <w:color w:val="222222"/>
          <w:sz w:val="24"/>
          <w:szCs w:val="24"/>
          <w:highlight w:val="white"/>
        </w:rPr>
        <w:t xml:space="preserve">he </w:t>
      </w:r>
      <w:r w:rsidRPr="00672B29">
        <w:rPr>
          <w:color w:val="222222"/>
          <w:sz w:val="24"/>
          <w:szCs w:val="24"/>
          <w:highlight w:val="white"/>
        </w:rPr>
        <w:t>tilled the earth</w:t>
      </w:r>
    </w:p>
    <w:p w:rsidR="009F3AA0" w:rsidRPr="00672B29" w:rsidRDefault="00503C60" w:rsidP="00503C60">
      <w:pPr>
        <w:spacing w:line="240" w:lineRule="auto"/>
        <w:ind w:left="80"/>
        <w:rPr>
          <w:sz w:val="24"/>
          <w:szCs w:val="24"/>
        </w:rPr>
      </w:pPr>
      <w:r>
        <w:rPr>
          <w:color w:val="222222"/>
          <w:sz w:val="24"/>
          <w:szCs w:val="24"/>
        </w:rPr>
        <w:t>Try to understand</w:t>
      </w:r>
    </w:p>
    <w:p w:rsidR="009F3AA0" w:rsidRPr="00672B29" w:rsidRDefault="009F3AA0" w:rsidP="00503C60">
      <w:pPr>
        <w:spacing w:line="240" w:lineRule="auto"/>
        <w:ind w:left="80"/>
        <w:rPr>
          <w:sz w:val="24"/>
          <w:szCs w:val="24"/>
        </w:rPr>
      </w:pPr>
      <w:r w:rsidRPr="00672B29">
        <w:rPr>
          <w:color w:val="222222"/>
          <w:sz w:val="24"/>
          <w:szCs w:val="24"/>
          <w:highlight w:val="white"/>
        </w:rPr>
        <w:t>What he knew from birth</w:t>
      </w:r>
    </w:p>
    <w:p w:rsidR="009F3AA0" w:rsidRPr="00672B29" w:rsidRDefault="009F3AA0" w:rsidP="00503C60">
      <w:pPr>
        <w:spacing w:line="240" w:lineRule="auto"/>
        <w:ind w:left="80"/>
        <w:rPr>
          <w:color w:val="222222"/>
          <w:sz w:val="24"/>
          <w:szCs w:val="24"/>
          <w:highlight w:val="white"/>
        </w:rPr>
      </w:pPr>
      <w:r w:rsidRPr="00672B29">
        <w:rPr>
          <w:color w:val="222222"/>
          <w:sz w:val="24"/>
          <w:szCs w:val="24"/>
          <w:highlight w:val="white"/>
        </w:rPr>
        <w:t>Like every other man</w:t>
      </w:r>
    </w:p>
    <w:p w:rsidR="009F3AA0" w:rsidRPr="00672B29" w:rsidRDefault="009F3AA0" w:rsidP="00503C60">
      <w:pPr>
        <w:spacing w:line="240" w:lineRule="auto"/>
        <w:ind w:left="80"/>
        <w:rPr>
          <w:color w:val="222222"/>
          <w:sz w:val="24"/>
          <w:szCs w:val="24"/>
          <w:highlight w:val="white"/>
        </w:rPr>
      </w:pPr>
      <w:r w:rsidRPr="00672B29">
        <w:rPr>
          <w:color w:val="222222"/>
          <w:sz w:val="24"/>
          <w:szCs w:val="24"/>
          <w:highlight w:val="white"/>
        </w:rPr>
        <w:t>We end-up in a hearse</w:t>
      </w:r>
      <w:r>
        <w:rPr>
          <w:color w:val="222222"/>
          <w:sz w:val="24"/>
          <w:szCs w:val="24"/>
          <w:highlight w:val="white"/>
        </w:rPr>
        <w:t>:</w:t>
      </w:r>
    </w:p>
    <w:p w:rsidR="009F3AA0" w:rsidRDefault="009F3AA0" w:rsidP="00503C60">
      <w:pPr>
        <w:spacing w:line="240" w:lineRule="auto"/>
        <w:rPr>
          <w:color w:val="222222"/>
          <w:sz w:val="24"/>
          <w:szCs w:val="24"/>
        </w:rPr>
      </w:pPr>
      <w:r w:rsidRPr="00672B29">
        <w:rPr>
          <w:color w:val="222222"/>
          <w:sz w:val="24"/>
          <w:szCs w:val="24"/>
          <w:highlight w:val="white"/>
        </w:rPr>
        <w:t>Like my father’s father and his father before him</w:t>
      </w:r>
    </w:p>
    <w:p w:rsidR="00503C60" w:rsidRPr="00672B29" w:rsidRDefault="00503C60" w:rsidP="00503C60">
      <w:pPr>
        <w:spacing w:line="240" w:lineRule="auto"/>
        <w:rPr>
          <w:sz w:val="24"/>
          <w:szCs w:val="24"/>
        </w:rPr>
      </w:pPr>
    </w:p>
    <w:p w:rsidR="009F3AA0" w:rsidRPr="00672B29" w:rsidRDefault="009F3AA0" w:rsidP="00503C60">
      <w:pPr>
        <w:spacing w:line="240" w:lineRule="auto"/>
        <w:rPr>
          <w:sz w:val="24"/>
          <w:szCs w:val="24"/>
        </w:rPr>
      </w:pPr>
      <w:r w:rsidRPr="00672B29">
        <w:rPr>
          <w:color w:val="222222"/>
          <w:sz w:val="24"/>
          <w:szCs w:val="24"/>
          <w:highlight w:val="white"/>
        </w:rPr>
        <w:t>REP CHORUS</w:t>
      </w:r>
    </w:p>
    <w:p w:rsidR="009F3AA0" w:rsidRPr="00672B29" w:rsidRDefault="005B5ECE" w:rsidP="00503C60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working</w:t>
      </w:r>
      <w:r w:rsidR="0074713E">
        <w:rPr>
          <w:sz w:val="24"/>
          <w:szCs w:val="24"/>
        </w:rPr>
        <w:t xml:space="preserve"> in the shipyards</w:t>
      </w:r>
    </w:p>
    <w:p w:rsidR="00503C60" w:rsidRDefault="00503C60" w:rsidP="00503C60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working night and day</w:t>
      </w:r>
    </w:p>
    <w:p w:rsidR="00503C60" w:rsidRDefault="00503C60" w:rsidP="00503C60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when our work was over</w:t>
      </w:r>
    </w:p>
    <w:p w:rsidR="00503C60" w:rsidRDefault="00503C60" w:rsidP="00503C60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we watched them sail away</w:t>
      </w:r>
    </w:p>
    <w:p w:rsidR="00503C60" w:rsidRDefault="00503C60" w:rsidP="00503C60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we were going nowhere</w:t>
      </w:r>
    </w:p>
    <w:p w:rsidR="00503C60" w:rsidRDefault="00503C60" w:rsidP="00503C60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our fate was sealed at birth</w:t>
      </w:r>
      <w:bookmarkStart w:id="0" w:name="_GoBack"/>
      <w:bookmarkEnd w:id="0"/>
    </w:p>
    <w:p w:rsidR="006408E8" w:rsidRDefault="00024DFB" w:rsidP="00503C60">
      <w:pPr>
        <w:spacing w:line="240" w:lineRule="auto"/>
      </w:pPr>
    </w:p>
    <w:sectPr w:rsidR="006408E8" w:rsidSect="00503C60"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xMDUyNjWwMDa1MDZS0lEKTi0uzszPAykwrAUAtQH/TywAAAA="/>
  </w:docVars>
  <w:rsids>
    <w:rsidRoot w:val="009F3AA0"/>
    <w:rsid w:val="00017323"/>
    <w:rsid w:val="00024DFB"/>
    <w:rsid w:val="00503C60"/>
    <w:rsid w:val="005B5ECE"/>
    <w:rsid w:val="006A26BA"/>
    <w:rsid w:val="0074713E"/>
    <w:rsid w:val="009F3AA0"/>
    <w:rsid w:val="00BE0A52"/>
    <w:rsid w:val="00CE7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B2FB2"/>
  <w15:docId w15:val="{B2E96AE6-7191-4DF1-8E3D-9C86D7A01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9F3A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teve Thompson</cp:lastModifiedBy>
  <cp:revision>2</cp:revision>
  <dcterms:created xsi:type="dcterms:W3CDTF">2016-06-15T18:39:00Z</dcterms:created>
  <dcterms:modified xsi:type="dcterms:W3CDTF">2016-06-15T18:39:00Z</dcterms:modified>
</cp:coreProperties>
</file>